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2F60D7FE" w14:textId="2FDCB02A" w:rsidR="0015189E" w:rsidRPr="005A5AA0" w:rsidRDefault="007E3EED" w:rsidP="005A5AA0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405F0031" w14:textId="77777777" w:rsidR="005A5AA0" w:rsidRDefault="005A5AA0" w:rsidP="005A5AA0">
      <w:pPr>
        <w:pStyle w:val="ListParagraph"/>
        <w:numPr>
          <w:ilvl w:val="1"/>
          <w:numId w:val="2"/>
        </w:numPr>
        <w:spacing w:after="0" w:line="240" w:lineRule="auto"/>
      </w:pPr>
    </w:p>
    <w:p w14:paraId="470E9FDB" w14:textId="179735D7" w:rsidR="007E3EED" w:rsidRDefault="007E3EED" w:rsidP="007E3EED">
      <w:pPr>
        <w:spacing w:after="120" w:line="240" w:lineRule="auto"/>
      </w:pPr>
      <w:r>
        <w:t>The User Analysis was split up and each part was to be uploaded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2A53B73F" w14:textId="4B3CB3F2" w:rsidR="0015189E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42D48FF2" w14:textId="77777777" w:rsidR="0015189E" w:rsidRDefault="0015189E" w:rsidP="0015189E">
      <w:pPr>
        <w:pBdr>
          <w:bottom w:val="single" w:sz="6" w:space="1" w:color="auto"/>
        </w:pBdr>
        <w:spacing w:after="0" w:line="240" w:lineRule="auto"/>
        <w:rPr>
          <w:b/>
        </w:rPr>
      </w:pPr>
      <w:r>
        <w:rPr>
          <w:b/>
        </w:rPr>
        <w:lastRenderedPageBreak/>
        <w:t>Action Log</w:t>
      </w:r>
    </w:p>
    <w:p w14:paraId="5D0BB631" w14:textId="557B63BD" w:rsidR="0015189E" w:rsidRDefault="0015189E" w:rsidP="0015189E">
      <w:pPr>
        <w:spacing w:after="0" w:line="240" w:lineRule="auto"/>
        <w:rPr>
          <w:i/>
        </w:rPr>
      </w:pPr>
      <w:r w:rsidRPr="00066479">
        <w:rPr>
          <w:i/>
        </w:rPr>
        <w:t>A description of how much time was spent during the week by each member and the actions performed during this time.</w:t>
      </w:r>
    </w:p>
    <w:p w14:paraId="79AE357B" w14:textId="2B469823" w:rsidR="00347428" w:rsidRDefault="00347428" w:rsidP="0015189E">
      <w:pPr>
        <w:spacing w:after="0" w:line="240" w:lineRule="auto"/>
        <w:rPr>
          <w:i/>
        </w:rPr>
      </w:pPr>
    </w:p>
    <w:p w14:paraId="4E473248" w14:textId="3526C464" w:rsidR="00347428" w:rsidRPr="00347428" w:rsidRDefault="00347428" w:rsidP="00347428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t>Jack Fisher</w:t>
      </w:r>
    </w:p>
    <w:p w14:paraId="02362D33" w14:textId="62C271AB" w:rsidR="00347428" w:rsidRPr="00347428" w:rsidRDefault="00347428" w:rsidP="00347428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>Researched current approaches and techniques used to help people with autism and which of these would be suitable for our application. (2 hours)</w:t>
      </w:r>
    </w:p>
    <w:p w14:paraId="52460A27" w14:textId="607EA769" w:rsidR="00AA7CC2" w:rsidRPr="00347428" w:rsidRDefault="00AA7CC2" w:rsidP="00AA7CC2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t xml:space="preserve">Cameron Armstrong </w:t>
      </w:r>
    </w:p>
    <w:p w14:paraId="4F753941" w14:textId="40E3E014" w:rsidR="00AA7CC2" w:rsidRDefault="00AA7CC2" w:rsidP="00AA7CC2">
      <w:pPr>
        <w:pStyle w:val="ListParagraph"/>
        <w:numPr>
          <w:ilvl w:val="0"/>
          <w:numId w:val="7"/>
        </w:numPr>
        <w:spacing w:after="0" w:line="240" w:lineRule="auto"/>
      </w:pPr>
      <w:r>
        <w:t>Drew up an o</w:t>
      </w:r>
      <w:r>
        <w:t xml:space="preserve">utline </w:t>
      </w:r>
      <w:r w:rsidR="000247DB">
        <w:t>of a</w:t>
      </w:r>
      <w:r w:rsidR="002716D0">
        <w:t xml:space="preserve"> </w:t>
      </w:r>
      <w:r>
        <w:t>solution to allow feasibility</w:t>
      </w:r>
      <w:r>
        <w:t xml:space="preserve"> of the application to</w:t>
      </w:r>
      <w:r>
        <w:t xml:space="preserve"> be assessed.</w:t>
      </w:r>
    </w:p>
    <w:p w14:paraId="5F2245DB" w14:textId="1F7013D4" w:rsidR="00AA7CC2" w:rsidRDefault="00AA7CC2" w:rsidP="00AA7CC2">
      <w:pPr>
        <w:pStyle w:val="ListParagraph"/>
        <w:numPr>
          <w:ilvl w:val="0"/>
          <w:numId w:val="7"/>
        </w:numPr>
        <w:spacing w:after="0" w:line="240" w:lineRule="auto"/>
      </w:pPr>
      <w:r>
        <w:t>Researched and wrote about s</w:t>
      </w:r>
      <w:r>
        <w:t>ignificant risks and actions to avoid, reduce or tackle them</w:t>
      </w:r>
      <w:r>
        <w:t xml:space="preserve"> for technical plan. </w:t>
      </w:r>
      <w:r>
        <w:t>(2 hours</w:t>
      </w:r>
      <w:r>
        <w:t xml:space="preserve"> total</w:t>
      </w:r>
      <w:r>
        <w:t>)</w:t>
      </w:r>
    </w:p>
    <w:p w14:paraId="7FCDFC63" w14:textId="77777777" w:rsidR="00E52C28" w:rsidRPr="00A45D73" w:rsidRDefault="00E52C28" w:rsidP="00E52C28">
      <w:pPr>
        <w:pStyle w:val="ListParagraph"/>
        <w:numPr>
          <w:ilvl w:val="0"/>
          <w:numId w:val="8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C585698" w14:textId="143C7A82" w:rsidR="00E52C28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Drew </w:t>
      </w:r>
      <w:r w:rsidR="0038182D">
        <w:t>up and</w:t>
      </w:r>
      <w:r w:rsidR="00E96DAA">
        <w:t xml:space="preserve"> researched </w:t>
      </w:r>
      <w:r>
        <w:t>a plan to e</w:t>
      </w:r>
      <w:r>
        <w:t>stimate of how much the project will cost.</w:t>
      </w:r>
    </w:p>
    <w:p w14:paraId="03FEC164" w14:textId="77777777" w:rsidR="00E52C28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Worker time, cost per day and overheads.</w:t>
      </w:r>
    </w:p>
    <w:p w14:paraId="5F4DC755" w14:textId="4DBB79BB" w:rsidR="00E52C28" w:rsidRPr="007E3EED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Commercial software license costs.</w:t>
      </w:r>
      <w:r w:rsidR="000247DB">
        <w:t xml:space="preserve"> (</w:t>
      </w:r>
      <w:r w:rsidR="0038182D">
        <w:t>2</w:t>
      </w:r>
      <w:r w:rsidR="000247DB">
        <w:t xml:space="preserve"> hours)</w:t>
      </w:r>
    </w:p>
    <w:p w14:paraId="2921FB04" w14:textId="77777777" w:rsidR="00E52C28" w:rsidRPr="007E3EED" w:rsidRDefault="00E52C28" w:rsidP="00E52C28">
      <w:pPr>
        <w:pStyle w:val="ListParagraph"/>
        <w:numPr>
          <w:ilvl w:val="0"/>
          <w:numId w:val="9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 xml:space="preserve">Joe </w:t>
      </w:r>
      <w:proofErr w:type="spellStart"/>
      <w:r w:rsidRPr="00A45D73">
        <w:rPr>
          <w:rFonts w:cstheme="minorHAnsi"/>
          <w:color w:val="24292E"/>
          <w:shd w:val="clear" w:color="auto" w:fill="FFFFFF"/>
        </w:rPr>
        <w:t>Douthwaite</w:t>
      </w:r>
      <w:proofErr w:type="spellEnd"/>
    </w:p>
    <w:p w14:paraId="17A7A37E" w14:textId="28A5F608" w:rsidR="00E52C28" w:rsidRPr="007E3EED" w:rsidRDefault="0038182D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Wrote and</w:t>
      </w:r>
      <w:r>
        <w:t xml:space="preserve"> </w:t>
      </w:r>
      <w:r>
        <w:t xml:space="preserve">researched about </w:t>
      </w:r>
      <w:r>
        <w:rPr>
          <w:rFonts w:cstheme="minorHAnsi"/>
          <w:color w:val="24292E"/>
          <w:shd w:val="clear" w:color="auto" w:fill="FFFFFF"/>
        </w:rPr>
        <w:t>t</w:t>
      </w:r>
      <w:r w:rsidR="00E52C28">
        <w:rPr>
          <w:rFonts w:cstheme="minorHAnsi"/>
          <w:color w:val="24292E"/>
          <w:shd w:val="clear" w:color="auto" w:fill="FFFFFF"/>
        </w:rPr>
        <w:t>eam processes and operational procedures.</w:t>
      </w:r>
      <w:r>
        <w:rPr>
          <w:rFonts w:cstheme="minorHAnsi"/>
          <w:color w:val="24292E"/>
          <w:shd w:val="clear" w:color="auto" w:fill="FFFFFF"/>
        </w:rPr>
        <w:t xml:space="preserve"> For Technical plan and user </w:t>
      </w:r>
      <w:r w:rsidR="000E7ACB">
        <w:rPr>
          <w:rFonts w:cstheme="minorHAnsi"/>
          <w:color w:val="24292E"/>
          <w:shd w:val="clear" w:color="auto" w:fill="FFFFFF"/>
        </w:rPr>
        <w:t>analysis.</w:t>
      </w:r>
      <w:r w:rsidR="009F4B74">
        <w:t xml:space="preserve"> (2 hours)</w:t>
      </w:r>
    </w:p>
    <w:p w14:paraId="1537E6DA" w14:textId="77777777" w:rsidR="00E52C28" w:rsidRPr="007E3EED" w:rsidRDefault="00E52C28" w:rsidP="00E52C28">
      <w:pPr>
        <w:pStyle w:val="ListParagraph"/>
        <w:numPr>
          <w:ilvl w:val="0"/>
          <w:numId w:val="10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1C9FF703" w14:textId="6EE07BBD" w:rsidR="00E52C28" w:rsidRPr="007E3EED" w:rsidRDefault="000E7ACB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d user</w:t>
      </w:r>
      <w:r w:rsidR="00E52C28">
        <w:rPr>
          <w:rFonts w:cstheme="minorHAnsi"/>
          <w:color w:val="24292E"/>
          <w:shd w:val="clear" w:color="auto" w:fill="FFFFFF"/>
        </w:rPr>
        <w:t xml:space="preserve"> interface/interaction designs for the AR application.</w:t>
      </w:r>
    </w:p>
    <w:p w14:paraId="3FD4024F" w14:textId="733BB7DF" w:rsidR="00E52C28" w:rsidRPr="007E3EED" w:rsidRDefault="009F4B74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 xml:space="preserve"> Wrote an e</w:t>
      </w:r>
      <w:r w:rsidR="00E52C28">
        <w:rPr>
          <w:rFonts w:cstheme="minorHAnsi"/>
          <w:color w:val="24292E"/>
          <w:shd w:val="clear" w:color="auto" w:fill="FFFFFF"/>
        </w:rPr>
        <w:t>valuation of alternative potential approaches.</w:t>
      </w:r>
      <w:r w:rsidR="000E7ACB">
        <w:rPr>
          <w:rFonts w:cstheme="minorHAnsi"/>
          <w:color w:val="24292E"/>
          <w:shd w:val="clear" w:color="auto" w:fill="FFFFFF"/>
        </w:rPr>
        <w:t xml:space="preserve"> </w:t>
      </w:r>
      <w:r w:rsidR="000E7ACB">
        <w:t>(2 hours)</w:t>
      </w:r>
    </w:p>
    <w:p w14:paraId="436970D5" w14:textId="77777777" w:rsidR="00E52C28" w:rsidRPr="007E3EED" w:rsidRDefault="00E52C28" w:rsidP="00E52C28">
      <w:pPr>
        <w:pStyle w:val="ListParagraph"/>
        <w:numPr>
          <w:ilvl w:val="0"/>
          <w:numId w:val="11"/>
        </w:numPr>
        <w:spacing w:after="0" w:line="240" w:lineRule="auto"/>
      </w:pPr>
      <w:r w:rsidRPr="00E52C28">
        <w:rPr>
          <w:rFonts w:cstheme="minorHAnsi"/>
          <w:color w:val="24292E"/>
          <w:shd w:val="clear" w:color="auto" w:fill="FFFFFF"/>
        </w:rPr>
        <w:t>Sehun Babatunde</w:t>
      </w:r>
    </w:p>
    <w:p w14:paraId="3F1A76F1" w14:textId="655BFF63" w:rsidR="00E52C28" w:rsidRPr="007E3EED" w:rsidRDefault="000E7ACB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 xml:space="preserve"> Researched and wrote about </w:t>
      </w:r>
      <w:r w:rsidR="00E52C28">
        <w:rPr>
          <w:rFonts w:cstheme="minorHAnsi"/>
          <w:color w:val="24292E"/>
          <w:shd w:val="clear" w:color="auto" w:fill="FFFFFF"/>
        </w:rPr>
        <w:t>Investigation methods, development lifecycle and application structure</w:t>
      </w:r>
      <w:r>
        <w:rPr>
          <w:rFonts w:cstheme="minorHAnsi"/>
          <w:color w:val="24292E"/>
          <w:shd w:val="clear" w:color="auto" w:fill="FFFFFF"/>
        </w:rPr>
        <w:t xml:space="preserve"> for </w:t>
      </w:r>
      <w:r w:rsidR="0025461B">
        <w:rPr>
          <w:rFonts w:cstheme="minorHAnsi"/>
          <w:color w:val="24292E"/>
          <w:shd w:val="clear" w:color="auto" w:fill="FFFFFF"/>
        </w:rPr>
        <w:t>Technical plan and user analysis</w:t>
      </w:r>
      <w:r w:rsidR="00E52C28">
        <w:rPr>
          <w:rFonts w:cstheme="minorHAnsi"/>
          <w:color w:val="24292E"/>
          <w:shd w:val="clear" w:color="auto" w:fill="FFFFFF"/>
        </w:rPr>
        <w:t>.</w:t>
      </w:r>
      <w:r w:rsidR="0025461B">
        <w:rPr>
          <w:rFonts w:cstheme="minorHAnsi"/>
          <w:color w:val="24292E"/>
          <w:shd w:val="clear" w:color="auto" w:fill="FFFFFF"/>
        </w:rPr>
        <w:t xml:space="preserve"> (2 hours)</w:t>
      </w:r>
      <w:bookmarkStart w:id="0" w:name="_GoBack"/>
      <w:bookmarkEnd w:id="0"/>
    </w:p>
    <w:p w14:paraId="7551D40A" w14:textId="77777777" w:rsidR="00E52C28" w:rsidRPr="005A5AA0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5446FFEA" w14:textId="77777777" w:rsidR="0015189E" w:rsidRPr="007E3EED" w:rsidRDefault="0015189E" w:rsidP="007E3EED">
      <w:pPr>
        <w:spacing w:after="0" w:line="240" w:lineRule="auto"/>
      </w:pPr>
    </w:p>
    <w:sectPr w:rsidR="0015189E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93392" w14:textId="77777777" w:rsidR="00D86E63" w:rsidRDefault="00D86E63" w:rsidP="00D15EE3">
      <w:pPr>
        <w:spacing w:after="0" w:line="240" w:lineRule="auto"/>
      </w:pPr>
      <w:r>
        <w:separator/>
      </w:r>
    </w:p>
  </w:endnote>
  <w:endnote w:type="continuationSeparator" w:id="0">
    <w:p w14:paraId="2129CD36" w14:textId="77777777" w:rsidR="00D86E63" w:rsidRDefault="00D86E63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D1EF3" w14:textId="77777777" w:rsidR="00D86E63" w:rsidRDefault="00D86E63" w:rsidP="00D15EE3">
      <w:pPr>
        <w:spacing w:after="0" w:line="240" w:lineRule="auto"/>
      </w:pPr>
      <w:r>
        <w:separator/>
      </w:r>
    </w:p>
  </w:footnote>
  <w:footnote w:type="continuationSeparator" w:id="0">
    <w:p w14:paraId="3B7FC22A" w14:textId="77777777" w:rsidR="00D86E63" w:rsidRDefault="00D86E63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04B1D"/>
    <w:multiLevelType w:val="hybridMultilevel"/>
    <w:tmpl w:val="DA36D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B6133"/>
    <w:multiLevelType w:val="hybridMultilevel"/>
    <w:tmpl w:val="62F260B0"/>
    <w:lvl w:ilvl="0" w:tplc="08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96657C9"/>
    <w:multiLevelType w:val="hybridMultilevel"/>
    <w:tmpl w:val="053C2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55B1A"/>
    <w:multiLevelType w:val="hybridMultilevel"/>
    <w:tmpl w:val="7CE629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95718"/>
    <w:multiLevelType w:val="hybridMultilevel"/>
    <w:tmpl w:val="E3B2A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80CA9"/>
    <w:multiLevelType w:val="hybridMultilevel"/>
    <w:tmpl w:val="9D8EF82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8A680B"/>
    <w:multiLevelType w:val="hybridMultilevel"/>
    <w:tmpl w:val="5B066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712D6"/>
    <w:multiLevelType w:val="hybridMultilevel"/>
    <w:tmpl w:val="B2D4150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0247DB"/>
    <w:rsid w:val="00066479"/>
    <w:rsid w:val="000E7ACB"/>
    <w:rsid w:val="0015189E"/>
    <w:rsid w:val="00164386"/>
    <w:rsid w:val="00191F6B"/>
    <w:rsid w:val="001C33D7"/>
    <w:rsid w:val="00246EEC"/>
    <w:rsid w:val="0025461B"/>
    <w:rsid w:val="002573F8"/>
    <w:rsid w:val="002716D0"/>
    <w:rsid w:val="00347428"/>
    <w:rsid w:val="0038182D"/>
    <w:rsid w:val="00557C7C"/>
    <w:rsid w:val="005A5AA0"/>
    <w:rsid w:val="006620EF"/>
    <w:rsid w:val="006957F6"/>
    <w:rsid w:val="0074400B"/>
    <w:rsid w:val="007B4E1D"/>
    <w:rsid w:val="007E3EED"/>
    <w:rsid w:val="009B64D5"/>
    <w:rsid w:val="009F38A9"/>
    <w:rsid w:val="009F4B74"/>
    <w:rsid w:val="00A45D73"/>
    <w:rsid w:val="00AA7CC2"/>
    <w:rsid w:val="00BD48EA"/>
    <w:rsid w:val="00D15EE3"/>
    <w:rsid w:val="00D86E63"/>
    <w:rsid w:val="00E04B02"/>
    <w:rsid w:val="00E129F5"/>
    <w:rsid w:val="00E44469"/>
    <w:rsid w:val="00E52C28"/>
    <w:rsid w:val="00E96DAA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al ew</cp:lastModifiedBy>
  <cp:revision>12</cp:revision>
  <dcterms:created xsi:type="dcterms:W3CDTF">2019-03-20T15:28:00Z</dcterms:created>
  <dcterms:modified xsi:type="dcterms:W3CDTF">2019-04-30T23:30:00Z</dcterms:modified>
</cp:coreProperties>
</file>